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10509" w:type="dxa"/>
        <w:tblInd w:w="-727" w:type="dxa"/>
        <w:tblLook w:val="04A0" w:firstRow="1" w:lastRow="0" w:firstColumn="1" w:lastColumn="0" w:noHBand="0" w:noVBand="1"/>
      </w:tblPr>
      <w:tblGrid>
        <w:gridCol w:w="1309"/>
        <w:gridCol w:w="5117"/>
        <w:gridCol w:w="4083"/>
      </w:tblGrid>
      <w:tr w:rsidR="002B0C1F" w14:paraId="733A91CE" w14:textId="77777777" w:rsidTr="000B45F3">
        <w:trPr>
          <w:trHeight w:val="261"/>
        </w:trPr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D53000C" w14:textId="7E3134CE" w:rsidR="002B0C1F" w:rsidRPr="000B45F3" w:rsidRDefault="002B0C1F">
            <w:pPr>
              <w:rPr>
                <w:b/>
                <w:bCs/>
              </w:rPr>
            </w:pPr>
            <w:r w:rsidRPr="000B45F3">
              <w:rPr>
                <w:b/>
                <w:bCs/>
              </w:rPr>
              <w:t>DERS KODU</w:t>
            </w:r>
          </w:p>
        </w:tc>
        <w:tc>
          <w:tcPr>
            <w:tcW w:w="511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435B6AE" w14:textId="49C1384D" w:rsidR="002B0C1F" w:rsidRPr="000B45F3" w:rsidRDefault="002B0C1F">
            <w:pPr>
              <w:rPr>
                <w:b/>
                <w:bCs/>
              </w:rPr>
            </w:pPr>
            <w:r w:rsidRPr="000B45F3">
              <w:rPr>
                <w:b/>
                <w:bCs/>
              </w:rPr>
              <w:t>DERS ADI</w:t>
            </w:r>
          </w:p>
        </w:tc>
        <w:tc>
          <w:tcPr>
            <w:tcW w:w="408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BAE27D2" w14:textId="5AAC389B" w:rsidR="002B0C1F" w:rsidRPr="000B45F3" w:rsidRDefault="002B0C1F">
            <w:pPr>
              <w:rPr>
                <w:b/>
                <w:bCs/>
              </w:rPr>
            </w:pPr>
            <w:r w:rsidRPr="000B45F3">
              <w:rPr>
                <w:b/>
                <w:bCs/>
              </w:rPr>
              <w:t>DERSİ VEREN ÖĞRETİM ÜYESİ ADI</w:t>
            </w:r>
          </w:p>
        </w:tc>
      </w:tr>
      <w:tr w:rsidR="002B0C1F" w14:paraId="0A174546" w14:textId="77777777" w:rsidTr="00B504FF">
        <w:trPr>
          <w:trHeight w:val="261"/>
        </w:trPr>
        <w:tc>
          <w:tcPr>
            <w:tcW w:w="1309" w:type="dxa"/>
            <w:tcBorders>
              <w:top w:val="single" w:sz="4" w:space="0" w:color="auto"/>
            </w:tcBorders>
            <w:shd w:val="clear" w:color="auto" w:fill="FFFF00"/>
          </w:tcPr>
          <w:p w14:paraId="00B94271" w14:textId="4BBF9AB3" w:rsidR="002B0C1F" w:rsidRDefault="002B0C1F">
            <w:r>
              <w:t>121713308</w:t>
            </w:r>
          </w:p>
        </w:tc>
        <w:tc>
          <w:tcPr>
            <w:tcW w:w="5117" w:type="dxa"/>
            <w:tcBorders>
              <w:top w:val="single" w:sz="4" w:space="0" w:color="auto"/>
            </w:tcBorders>
            <w:shd w:val="clear" w:color="auto" w:fill="FFFF00"/>
          </w:tcPr>
          <w:p w14:paraId="5E3699D4" w14:textId="70EC194F" w:rsidR="002B0C1F" w:rsidRDefault="002B0C1F">
            <w:r>
              <w:t>OSMANLI PALEOGRAFYASI I</w:t>
            </w:r>
          </w:p>
        </w:tc>
        <w:tc>
          <w:tcPr>
            <w:tcW w:w="4083" w:type="dxa"/>
            <w:tcBorders>
              <w:top w:val="single" w:sz="4" w:space="0" w:color="auto"/>
            </w:tcBorders>
            <w:shd w:val="clear" w:color="auto" w:fill="FFFF00"/>
          </w:tcPr>
          <w:p w14:paraId="6FB83D5E" w14:textId="26533B7C" w:rsidR="002B0C1F" w:rsidRDefault="00760323">
            <w:proofErr w:type="gramStart"/>
            <w:r>
              <w:t>DOÇ.DR.ENGİN</w:t>
            </w:r>
            <w:proofErr w:type="gramEnd"/>
            <w:r>
              <w:t xml:space="preserve"> KIRLI</w:t>
            </w:r>
          </w:p>
        </w:tc>
      </w:tr>
      <w:tr w:rsidR="002B0C1F" w14:paraId="19ABCD11" w14:textId="77777777" w:rsidTr="00B504FF">
        <w:trPr>
          <w:trHeight w:val="70"/>
        </w:trPr>
        <w:tc>
          <w:tcPr>
            <w:tcW w:w="1309" w:type="dxa"/>
            <w:shd w:val="clear" w:color="auto" w:fill="FFFF00"/>
          </w:tcPr>
          <w:p w14:paraId="41BF44B1" w14:textId="68CCCA7C" w:rsidR="002B0C1F" w:rsidRDefault="002B0C1F">
            <w:r>
              <w:t>121714300</w:t>
            </w:r>
          </w:p>
        </w:tc>
        <w:tc>
          <w:tcPr>
            <w:tcW w:w="5117" w:type="dxa"/>
            <w:shd w:val="clear" w:color="auto" w:fill="FFFF00"/>
          </w:tcPr>
          <w:p w14:paraId="61BB1590" w14:textId="0690585A" w:rsidR="002B0C1F" w:rsidRDefault="00760323">
            <w:r>
              <w:t>OSMANLI PALEOGRAFYASI II</w:t>
            </w:r>
          </w:p>
        </w:tc>
        <w:tc>
          <w:tcPr>
            <w:tcW w:w="4083" w:type="dxa"/>
            <w:shd w:val="clear" w:color="auto" w:fill="FFFF00"/>
          </w:tcPr>
          <w:p w14:paraId="6137184B" w14:textId="5F286A7A" w:rsidR="002B0C1F" w:rsidRDefault="00760323">
            <w:r>
              <w:t>DOÇ. DR. ENGİN KIRLI</w:t>
            </w:r>
          </w:p>
        </w:tc>
      </w:tr>
      <w:tr w:rsidR="002B0C1F" w14:paraId="15C1A516" w14:textId="77777777" w:rsidTr="00B504FF">
        <w:trPr>
          <w:trHeight w:val="261"/>
        </w:trPr>
        <w:tc>
          <w:tcPr>
            <w:tcW w:w="1309" w:type="dxa"/>
            <w:shd w:val="clear" w:color="auto" w:fill="FFFF00"/>
          </w:tcPr>
          <w:p w14:paraId="60EBE113" w14:textId="0FCFBAA3" w:rsidR="002B0C1F" w:rsidRDefault="002B0C1F">
            <w:r>
              <w:t>121715329</w:t>
            </w:r>
          </w:p>
        </w:tc>
        <w:tc>
          <w:tcPr>
            <w:tcW w:w="5117" w:type="dxa"/>
            <w:shd w:val="clear" w:color="auto" w:fill="FFFF00"/>
          </w:tcPr>
          <w:p w14:paraId="54268864" w14:textId="3C29DCDA" w:rsidR="002B0C1F" w:rsidRDefault="00760323">
            <w:r>
              <w:t>OSMANLI İKTİSAT TARİHİ</w:t>
            </w:r>
          </w:p>
        </w:tc>
        <w:tc>
          <w:tcPr>
            <w:tcW w:w="4083" w:type="dxa"/>
            <w:shd w:val="clear" w:color="auto" w:fill="FFFF00"/>
          </w:tcPr>
          <w:p w14:paraId="654B5325" w14:textId="6F768E85" w:rsidR="002B0C1F" w:rsidRDefault="00760323">
            <w:r>
              <w:t>DOÇ. DR. ENGİN KIRLI</w:t>
            </w:r>
          </w:p>
        </w:tc>
      </w:tr>
      <w:tr w:rsidR="002B0C1F" w14:paraId="4178992C" w14:textId="77777777" w:rsidTr="000B45F3">
        <w:trPr>
          <w:trHeight w:val="261"/>
        </w:trPr>
        <w:tc>
          <w:tcPr>
            <w:tcW w:w="1309" w:type="dxa"/>
            <w:shd w:val="clear" w:color="auto" w:fill="F4B083" w:themeFill="accent2" w:themeFillTint="99"/>
          </w:tcPr>
          <w:p w14:paraId="4A5D71B1" w14:textId="3A00C50B" w:rsidR="002B0C1F" w:rsidRDefault="002B0C1F">
            <w:r>
              <w:t>121712196</w:t>
            </w:r>
          </w:p>
        </w:tc>
        <w:tc>
          <w:tcPr>
            <w:tcW w:w="5117" w:type="dxa"/>
            <w:shd w:val="clear" w:color="auto" w:fill="F4B083" w:themeFill="accent2" w:themeFillTint="99"/>
          </w:tcPr>
          <w:p w14:paraId="7DDF74B4" w14:textId="1104B772" w:rsidR="002B0C1F" w:rsidRDefault="00760323">
            <w:r>
              <w:t>ORTAÇAĞ AVRUPA TARİHİ</w:t>
            </w:r>
          </w:p>
        </w:tc>
        <w:tc>
          <w:tcPr>
            <w:tcW w:w="4083" w:type="dxa"/>
            <w:shd w:val="clear" w:color="auto" w:fill="F4B083" w:themeFill="accent2" w:themeFillTint="99"/>
          </w:tcPr>
          <w:p w14:paraId="008D22B1" w14:textId="67B5B8FE" w:rsidR="002B0C1F" w:rsidRDefault="00760323">
            <w:proofErr w:type="gramStart"/>
            <w:r>
              <w:t>DOÇ.DR.YUNUS</w:t>
            </w:r>
            <w:proofErr w:type="gramEnd"/>
            <w:r>
              <w:t xml:space="preserve"> ARİFOĞLU</w:t>
            </w:r>
          </w:p>
        </w:tc>
      </w:tr>
      <w:tr w:rsidR="002B0C1F" w14:paraId="0E5CEAF9" w14:textId="77777777" w:rsidTr="000B45F3">
        <w:trPr>
          <w:trHeight w:val="261"/>
        </w:trPr>
        <w:tc>
          <w:tcPr>
            <w:tcW w:w="1309" w:type="dxa"/>
            <w:shd w:val="clear" w:color="auto" w:fill="F4B083" w:themeFill="accent2" w:themeFillTint="99"/>
          </w:tcPr>
          <w:p w14:paraId="2289F42C" w14:textId="26FA9844" w:rsidR="002B0C1F" w:rsidRDefault="002B0C1F">
            <w:r>
              <w:t>121713237</w:t>
            </w:r>
          </w:p>
        </w:tc>
        <w:tc>
          <w:tcPr>
            <w:tcW w:w="5117" w:type="dxa"/>
            <w:shd w:val="clear" w:color="auto" w:fill="F4B083" w:themeFill="accent2" w:themeFillTint="99"/>
          </w:tcPr>
          <w:p w14:paraId="21690258" w14:textId="45CFB2F8" w:rsidR="002B0C1F" w:rsidRDefault="00760323">
            <w:r>
              <w:t>ANADOLU BEYLİKLERİ</w:t>
            </w:r>
          </w:p>
        </w:tc>
        <w:tc>
          <w:tcPr>
            <w:tcW w:w="4083" w:type="dxa"/>
            <w:shd w:val="clear" w:color="auto" w:fill="F4B083" w:themeFill="accent2" w:themeFillTint="99"/>
          </w:tcPr>
          <w:p w14:paraId="548BB2F3" w14:textId="564EEF38" w:rsidR="002B0C1F" w:rsidRDefault="00760323">
            <w:proofErr w:type="gramStart"/>
            <w:r>
              <w:t>DOÇ.DR.YUNUS</w:t>
            </w:r>
            <w:proofErr w:type="gramEnd"/>
            <w:r>
              <w:t xml:space="preserve"> ARİFOĞLU</w:t>
            </w:r>
          </w:p>
        </w:tc>
      </w:tr>
      <w:tr w:rsidR="002B0C1F" w14:paraId="75BA862C" w14:textId="77777777" w:rsidTr="000B45F3">
        <w:trPr>
          <w:trHeight w:val="261"/>
        </w:trPr>
        <w:tc>
          <w:tcPr>
            <w:tcW w:w="1309" w:type="dxa"/>
            <w:shd w:val="clear" w:color="auto" w:fill="F4B083" w:themeFill="accent2" w:themeFillTint="99"/>
          </w:tcPr>
          <w:p w14:paraId="1C0DD77F" w14:textId="2941E063" w:rsidR="002B0C1F" w:rsidRDefault="002B0C1F">
            <w:r>
              <w:t>121715419</w:t>
            </w:r>
          </w:p>
        </w:tc>
        <w:tc>
          <w:tcPr>
            <w:tcW w:w="5117" w:type="dxa"/>
            <w:shd w:val="clear" w:color="auto" w:fill="F4B083" w:themeFill="accent2" w:themeFillTint="99"/>
          </w:tcPr>
          <w:p w14:paraId="5A10F40F" w14:textId="0D8CCA86" w:rsidR="002B0C1F" w:rsidRDefault="00760323">
            <w:r>
              <w:t>İRAN TARİHİ</w:t>
            </w:r>
          </w:p>
        </w:tc>
        <w:tc>
          <w:tcPr>
            <w:tcW w:w="4083" w:type="dxa"/>
            <w:shd w:val="clear" w:color="auto" w:fill="F4B083" w:themeFill="accent2" w:themeFillTint="99"/>
          </w:tcPr>
          <w:p w14:paraId="576FC3E1" w14:textId="73DA4A66" w:rsidR="002B0C1F" w:rsidRDefault="00760323">
            <w:proofErr w:type="gramStart"/>
            <w:r>
              <w:t>DOÇ.DR.YUNUS</w:t>
            </w:r>
            <w:proofErr w:type="gramEnd"/>
            <w:r>
              <w:t xml:space="preserve"> ARİFOĞLU</w:t>
            </w:r>
          </w:p>
        </w:tc>
      </w:tr>
      <w:tr w:rsidR="002B0C1F" w14:paraId="02EE83BA" w14:textId="77777777" w:rsidTr="000B45F3">
        <w:trPr>
          <w:trHeight w:val="261"/>
        </w:trPr>
        <w:tc>
          <w:tcPr>
            <w:tcW w:w="1309" w:type="dxa"/>
            <w:shd w:val="clear" w:color="auto" w:fill="F4B083" w:themeFill="accent2" w:themeFillTint="99"/>
          </w:tcPr>
          <w:p w14:paraId="1CCC17AF" w14:textId="4976E527" w:rsidR="002B0C1F" w:rsidRDefault="002B0C1F">
            <w:r>
              <w:t>121714296</w:t>
            </w:r>
          </w:p>
        </w:tc>
        <w:tc>
          <w:tcPr>
            <w:tcW w:w="5117" w:type="dxa"/>
            <w:shd w:val="clear" w:color="auto" w:fill="F4B083" w:themeFill="accent2" w:themeFillTint="99"/>
          </w:tcPr>
          <w:p w14:paraId="5CB546ED" w14:textId="7EE5A4A6" w:rsidR="002B0C1F" w:rsidRDefault="00760323">
            <w:proofErr w:type="gramStart"/>
            <w:r>
              <w:t>XIII.YY.ANADOLU</w:t>
            </w:r>
            <w:proofErr w:type="gramEnd"/>
            <w:r>
              <w:t xml:space="preserve"> DÜŞ.HAYATI</w:t>
            </w:r>
          </w:p>
        </w:tc>
        <w:tc>
          <w:tcPr>
            <w:tcW w:w="4083" w:type="dxa"/>
            <w:shd w:val="clear" w:color="auto" w:fill="F4B083" w:themeFill="accent2" w:themeFillTint="99"/>
          </w:tcPr>
          <w:p w14:paraId="316ECE56" w14:textId="00D716F3" w:rsidR="002B0C1F" w:rsidRDefault="00760323">
            <w:proofErr w:type="gramStart"/>
            <w:r>
              <w:t>DOÇ.DR.YUNUS</w:t>
            </w:r>
            <w:proofErr w:type="gramEnd"/>
            <w:r>
              <w:t xml:space="preserve"> ARİFOĞLU</w:t>
            </w:r>
          </w:p>
        </w:tc>
      </w:tr>
      <w:tr w:rsidR="002B0C1F" w14:paraId="79A20C10" w14:textId="77777777" w:rsidTr="00B504FF">
        <w:trPr>
          <w:trHeight w:val="261"/>
        </w:trPr>
        <w:tc>
          <w:tcPr>
            <w:tcW w:w="1309" w:type="dxa"/>
            <w:shd w:val="clear" w:color="auto" w:fill="92D050"/>
          </w:tcPr>
          <w:p w14:paraId="3296132A" w14:textId="69785A8B" w:rsidR="002B0C1F" w:rsidRDefault="002B0C1F">
            <w:r>
              <w:t>121711203</w:t>
            </w:r>
          </w:p>
        </w:tc>
        <w:tc>
          <w:tcPr>
            <w:tcW w:w="5117" w:type="dxa"/>
            <w:shd w:val="clear" w:color="auto" w:fill="92D050"/>
          </w:tcPr>
          <w:p w14:paraId="4269F04C" w14:textId="6F14DA64" w:rsidR="002B0C1F" w:rsidRDefault="00760323">
            <w:r>
              <w:t>ORTA ASYA TÜRK TARİHİ I</w:t>
            </w:r>
          </w:p>
        </w:tc>
        <w:tc>
          <w:tcPr>
            <w:tcW w:w="4083" w:type="dxa"/>
            <w:shd w:val="clear" w:color="auto" w:fill="92D050"/>
          </w:tcPr>
          <w:p w14:paraId="75347CBB" w14:textId="33F95B40" w:rsidR="002B0C1F" w:rsidRDefault="00760323">
            <w:r>
              <w:t>ARŞ.GÖR.</w:t>
            </w:r>
            <w:proofErr w:type="gramStart"/>
            <w:r>
              <w:t>DR.YUSUF</w:t>
            </w:r>
            <w:proofErr w:type="gramEnd"/>
            <w:r>
              <w:t xml:space="preserve"> AKBABA</w:t>
            </w:r>
          </w:p>
        </w:tc>
      </w:tr>
      <w:tr w:rsidR="002B0C1F" w14:paraId="76732B69" w14:textId="77777777" w:rsidTr="00B504FF">
        <w:trPr>
          <w:trHeight w:val="261"/>
        </w:trPr>
        <w:tc>
          <w:tcPr>
            <w:tcW w:w="1309" w:type="dxa"/>
            <w:shd w:val="clear" w:color="auto" w:fill="92D050"/>
          </w:tcPr>
          <w:p w14:paraId="3279422B" w14:textId="3B49B30C" w:rsidR="002B0C1F" w:rsidRDefault="002B0C1F">
            <w:r>
              <w:t>121712197</w:t>
            </w:r>
          </w:p>
        </w:tc>
        <w:tc>
          <w:tcPr>
            <w:tcW w:w="5117" w:type="dxa"/>
            <w:shd w:val="clear" w:color="auto" w:fill="92D050"/>
          </w:tcPr>
          <w:p w14:paraId="70EC35DF" w14:textId="7FA395DD" w:rsidR="002B0C1F" w:rsidRDefault="00760323">
            <w:r>
              <w:t>ORTA ASYA TÜRK TARİHİ II</w:t>
            </w:r>
          </w:p>
        </w:tc>
        <w:tc>
          <w:tcPr>
            <w:tcW w:w="4083" w:type="dxa"/>
            <w:shd w:val="clear" w:color="auto" w:fill="92D050"/>
          </w:tcPr>
          <w:p w14:paraId="30DBAC71" w14:textId="291308CD" w:rsidR="002B0C1F" w:rsidRDefault="00760323">
            <w:r>
              <w:t>ARŞ.GÖR.</w:t>
            </w:r>
            <w:proofErr w:type="gramStart"/>
            <w:r>
              <w:t>DR.YUSUF</w:t>
            </w:r>
            <w:proofErr w:type="gramEnd"/>
            <w:r>
              <w:t xml:space="preserve"> AKBABA</w:t>
            </w:r>
          </w:p>
        </w:tc>
      </w:tr>
      <w:tr w:rsidR="002B0C1F" w14:paraId="0A01C344" w14:textId="77777777" w:rsidTr="00B504FF">
        <w:trPr>
          <w:trHeight w:val="247"/>
        </w:trPr>
        <w:tc>
          <w:tcPr>
            <w:tcW w:w="1309" w:type="dxa"/>
            <w:shd w:val="clear" w:color="auto" w:fill="9CC2E5" w:themeFill="accent5" w:themeFillTint="99"/>
          </w:tcPr>
          <w:p w14:paraId="28F888F8" w14:textId="7A9704CC" w:rsidR="002B0C1F" w:rsidRDefault="002B0C1F">
            <w:r>
              <w:t>121713234</w:t>
            </w:r>
          </w:p>
        </w:tc>
        <w:tc>
          <w:tcPr>
            <w:tcW w:w="5117" w:type="dxa"/>
            <w:shd w:val="clear" w:color="auto" w:fill="9CC2E5" w:themeFill="accent5" w:themeFillTint="99"/>
          </w:tcPr>
          <w:p w14:paraId="61AB52C1" w14:textId="48CA6FC7" w:rsidR="002B0C1F" w:rsidRDefault="00760323">
            <w:r>
              <w:t>SELÇUKLU TARİHİ I</w:t>
            </w:r>
          </w:p>
        </w:tc>
        <w:tc>
          <w:tcPr>
            <w:tcW w:w="4083" w:type="dxa"/>
            <w:shd w:val="clear" w:color="auto" w:fill="9CC2E5" w:themeFill="accent5" w:themeFillTint="99"/>
          </w:tcPr>
          <w:p w14:paraId="0492ACF4" w14:textId="7B483004" w:rsidR="002B0C1F" w:rsidRDefault="00760323">
            <w:r>
              <w:t>ARŞ.GÖR.</w:t>
            </w:r>
            <w:proofErr w:type="gramStart"/>
            <w:r>
              <w:t>DR.İSLAM</w:t>
            </w:r>
            <w:proofErr w:type="gramEnd"/>
            <w:r>
              <w:t xml:space="preserve"> KAVAS</w:t>
            </w:r>
          </w:p>
        </w:tc>
      </w:tr>
      <w:tr w:rsidR="002B0C1F" w14:paraId="79319A39" w14:textId="77777777" w:rsidTr="00B504FF">
        <w:trPr>
          <w:trHeight w:val="261"/>
        </w:trPr>
        <w:tc>
          <w:tcPr>
            <w:tcW w:w="1309" w:type="dxa"/>
            <w:shd w:val="clear" w:color="auto" w:fill="9CC2E5" w:themeFill="accent5" w:themeFillTint="99"/>
          </w:tcPr>
          <w:p w14:paraId="00ACCB25" w14:textId="13DD54DC" w:rsidR="002B0C1F" w:rsidRDefault="002B0C1F">
            <w:r>
              <w:t>121714239</w:t>
            </w:r>
          </w:p>
        </w:tc>
        <w:tc>
          <w:tcPr>
            <w:tcW w:w="5117" w:type="dxa"/>
            <w:shd w:val="clear" w:color="auto" w:fill="9CC2E5" w:themeFill="accent5" w:themeFillTint="99"/>
          </w:tcPr>
          <w:p w14:paraId="7FF9E9D5" w14:textId="089E820A" w:rsidR="002B0C1F" w:rsidRDefault="00760323">
            <w:r>
              <w:t>SELÇUKLU TARİHİ II</w:t>
            </w:r>
          </w:p>
        </w:tc>
        <w:tc>
          <w:tcPr>
            <w:tcW w:w="4083" w:type="dxa"/>
            <w:shd w:val="clear" w:color="auto" w:fill="9CC2E5" w:themeFill="accent5" w:themeFillTint="99"/>
          </w:tcPr>
          <w:p w14:paraId="318C94B4" w14:textId="3CC4A477" w:rsidR="002B0C1F" w:rsidRDefault="00760323">
            <w:r>
              <w:t>ARŞ.GÖR.</w:t>
            </w:r>
            <w:proofErr w:type="gramStart"/>
            <w:r>
              <w:t>DR.İSLAM</w:t>
            </w:r>
            <w:proofErr w:type="gramEnd"/>
            <w:r>
              <w:t xml:space="preserve"> KAVAS</w:t>
            </w:r>
          </w:p>
        </w:tc>
      </w:tr>
      <w:tr w:rsidR="002B0C1F" w14:paraId="783ADD46" w14:textId="77777777" w:rsidTr="00B504FF">
        <w:trPr>
          <w:trHeight w:val="247"/>
        </w:trPr>
        <w:tc>
          <w:tcPr>
            <w:tcW w:w="1309" w:type="dxa"/>
            <w:shd w:val="clear" w:color="auto" w:fill="9CC2E5" w:themeFill="accent5" w:themeFillTint="99"/>
          </w:tcPr>
          <w:p w14:paraId="7EF67EEE" w14:textId="3E80F536" w:rsidR="002B0C1F" w:rsidRDefault="002B0C1F">
            <w:r>
              <w:t>121713306</w:t>
            </w:r>
          </w:p>
        </w:tc>
        <w:tc>
          <w:tcPr>
            <w:tcW w:w="5117" w:type="dxa"/>
            <w:shd w:val="clear" w:color="auto" w:fill="9CC2E5" w:themeFill="accent5" w:themeFillTint="99"/>
          </w:tcPr>
          <w:p w14:paraId="517064F9" w14:textId="5AE49FC3" w:rsidR="002B0C1F" w:rsidRDefault="00760323">
            <w:r>
              <w:t>ORTAÇAĞDA AVRUPA KÜLTÜR VE MEDENİYETİ</w:t>
            </w:r>
          </w:p>
        </w:tc>
        <w:tc>
          <w:tcPr>
            <w:tcW w:w="4083" w:type="dxa"/>
            <w:shd w:val="clear" w:color="auto" w:fill="9CC2E5" w:themeFill="accent5" w:themeFillTint="99"/>
          </w:tcPr>
          <w:p w14:paraId="5FDE8FAE" w14:textId="04E76E44" w:rsidR="002B0C1F" w:rsidRDefault="00760323">
            <w:r>
              <w:t>ARŞ.GÖR.</w:t>
            </w:r>
            <w:proofErr w:type="gramStart"/>
            <w:r>
              <w:t>DR.İSLAM</w:t>
            </w:r>
            <w:proofErr w:type="gramEnd"/>
            <w:r>
              <w:t xml:space="preserve"> KAVAS</w:t>
            </w:r>
          </w:p>
        </w:tc>
      </w:tr>
      <w:tr w:rsidR="002B0C1F" w14:paraId="31B1BD8D" w14:textId="77777777" w:rsidTr="00B504FF">
        <w:trPr>
          <w:trHeight w:val="261"/>
        </w:trPr>
        <w:tc>
          <w:tcPr>
            <w:tcW w:w="1309" w:type="dxa"/>
            <w:shd w:val="clear" w:color="auto" w:fill="9CC2E5" w:themeFill="accent5" w:themeFillTint="99"/>
          </w:tcPr>
          <w:p w14:paraId="0547C92F" w14:textId="4BE52580" w:rsidR="002B0C1F" w:rsidRDefault="002B0C1F">
            <w:r>
              <w:t>121718425</w:t>
            </w:r>
          </w:p>
        </w:tc>
        <w:tc>
          <w:tcPr>
            <w:tcW w:w="5117" w:type="dxa"/>
            <w:shd w:val="clear" w:color="auto" w:fill="9CC2E5" w:themeFill="accent5" w:themeFillTint="99"/>
          </w:tcPr>
          <w:p w14:paraId="2DFDC234" w14:textId="6FD7D310" w:rsidR="002B0C1F" w:rsidRDefault="00760323">
            <w:r>
              <w:t>UYGARLIK TARİHİ</w:t>
            </w:r>
          </w:p>
        </w:tc>
        <w:tc>
          <w:tcPr>
            <w:tcW w:w="4083" w:type="dxa"/>
            <w:shd w:val="clear" w:color="auto" w:fill="9CC2E5" w:themeFill="accent5" w:themeFillTint="99"/>
          </w:tcPr>
          <w:p w14:paraId="7B100C38" w14:textId="5B888F33" w:rsidR="002B0C1F" w:rsidRDefault="00760323">
            <w:r>
              <w:t>ARŞ.GÖR.</w:t>
            </w:r>
            <w:proofErr w:type="gramStart"/>
            <w:r>
              <w:t>DR.İSLAM</w:t>
            </w:r>
            <w:proofErr w:type="gramEnd"/>
            <w:r>
              <w:t xml:space="preserve"> KAVAS</w:t>
            </w:r>
          </w:p>
        </w:tc>
      </w:tr>
      <w:tr w:rsidR="002B0C1F" w14:paraId="28957E70" w14:textId="77777777" w:rsidTr="00B504FF">
        <w:trPr>
          <w:trHeight w:val="247"/>
        </w:trPr>
        <w:tc>
          <w:tcPr>
            <w:tcW w:w="1309" w:type="dxa"/>
            <w:shd w:val="clear" w:color="auto" w:fill="BFBFBF" w:themeFill="background1" w:themeFillShade="BF"/>
          </w:tcPr>
          <w:p w14:paraId="0AC191C8" w14:textId="28775813" w:rsidR="002B0C1F" w:rsidRDefault="002B0C1F">
            <w:r>
              <w:t>121718475</w:t>
            </w:r>
          </w:p>
        </w:tc>
        <w:tc>
          <w:tcPr>
            <w:tcW w:w="5117" w:type="dxa"/>
            <w:shd w:val="clear" w:color="auto" w:fill="BFBFBF" w:themeFill="background1" w:themeFillShade="BF"/>
          </w:tcPr>
          <w:p w14:paraId="3F026B0A" w14:textId="736A9F6F" w:rsidR="002B0C1F" w:rsidRDefault="00760323">
            <w:r>
              <w:t>OSMANLIDAN CUMHURİYETE ISK.VE GÖÇ.</w:t>
            </w:r>
          </w:p>
        </w:tc>
        <w:tc>
          <w:tcPr>
            <w:tcW w:w="4083" w:type="dxa"/>
            <w:shd w:val="clear" w:color="auto" w:fill="BFBFBF" w:themeFill="background1" w:themeFillShade="BF"/>
          </w:tcPr>
          <w:p w14:paraId="5AD1401D" w14:textId="113BAFDE" w:rsidR="002B0C1F" w:rsidRDefault="00760323">
            <w:r>
              <w:t>DOÇ. DR. VOLKAN MARTTİN</w:t>
            </w:r>
          </w:p>
        </w:tc>
      </w:tr>
      <w:tr w:rsidR="002B0C1F" w14:paraId="0A82C17C" w14:textId="77777777" w:rsidTr="00B504FF">
        <w:trPr>
          <w:trHeight w:val="261"/>
        </w:trPr>
        <w:tc>
          <w:tcPr>
            <w:tcW w:w="1309" w:type="dxa"/>
            <w:shd w:val="clear" w:color="auto" w:fill="BFBFBF" w:themeFill="background1" w:themeFillShade="BF"/>
          </w:tcPr>
          <w:p w14:paraId="0A2069BB" w14:textId="564A3578" w:rsidR="002B0C1F" w:rsidRDefault="002B0C1F">
            <w:r>
              <w:t>121717432</w:t>
            </w:r>
          </w:p>
        </w:tc>
        <w:tc>
          <w:tcPr>
            <w:tcW w:w="5117" w:type="dxa"/>
            <w:shd w:val="clear" w:color="auto" w:fill="BFBFBF" w:themeFill="background1" w:themeFillShade="BF"/>
          </w:tcPr>
          <w:p w14:paraId="1884D2A6" w14:textId="67285B70" w:rsidR="002B0C1F" w:rsidRDefault="002B0C1F">
            <w:r>
              <w:t>TÜRK EĞİTİM TARİHİ</w:t>
            </w:r>
          </w:p>
        </w:tc>
        <w:tc>
          <w:tcPr>
            <w:tcW w:w="4083" w:type="dxa"/>
            <w:shd w:val="clear" w:color="auto" w:fill="BFBFBF" w:themeFill="background1" w:themeFillShade="BF"/>
          </w:tcPr>
          <w:p w14:paraId="3A91E81F" w14:textId="2A8144E0" w:rsidR="002B0C1F" w:rsidRDefault="002B0C1F">
            <w:r>
              <w:t>DOÇ. DR. VOLKAN MARTTİN</w:t>
            </w:r>
          </w:p>
        </w:tc>
      </w:tr>
      <w:tr w:rsidR="002B0C1F" w14:paraId="0CE0E01C" w14:textId="77777777" w:rsidTr="00B504FF">
        <w:trPr>
          <w:trHeight w:val="261"/>
        </w:trPr>
        <w:tc>
          <w:tcPr>
            <w:tcW w:w="1309" w:type="dxa"/>
            <w:shd w:val="clear" w:color="auto" w:fill="BFBFBF" w:themeFill="background1" w:themeFillShade="BF"/>
          </w:tcPr>
          <w:p w14:paraId="6BDAFB80" w14:textId="1B48226C" w:rsidR="002B0C1F" w:rsidRDefault="002B0C1F">
            <w:r>
              <w:t>12171</w:t>
            </w:r>
            <w:r w:rsidR="00760323">
              <w:t>5420</w:t>
            </w:r>
          </w:p>
        </w:tc>
        <w:tc>
          <w:tcPr>
            <w:tcW w:w="5117" w:type="dxa"/>
            <w:shd w:val="clear" w:color="auto" w:fill="BFBFBF" w:themeFill="background1" w:themeFillShade="BF"/>
          </w:tcPr>
          <w:p w14:paraId="4AEF4859" w14:textId="3247DEC1" w:rsidR="002B0C1F" w:rsidRDefault="002B0C1F">
            <w:r>
              <w:t xml:space="preserve">DÜNYA SAVAŞ TARİHİ </w:t>
            </w:r>
            <w:r w:rsidR="00760323">
              <w:t>I</w:t>
            </w:r>
          </w:p>
        </w:tc>
        <w:tc>
          <w:tcPr>
            <w:tcW w:w="4083" w:type="dxa"/>
            <w:shd w:val="clear" w:color="auto" w:fill="BFBFBF" w:themeFill="background1" w:themeFillShade="BF"/>
          </w:tcPr>
          <w:p w14:paraId="58B75912" w14:textId="057E6DDC" w:rsidR="002B0C1F" w:rsidRDefault="002B0C1F">
            <w:r>
              <w:t>DOÇ. DR. VOLKAN MARTTİN</w:t>
            </w:r>
          </w:p>
        </w:tc>
      </w:tr>
      <w:tr w:rsidR="002B0C1F" w14:paraId="42553840" w14:textId="77777777" w:rsidTr="00B504FF">
        <w:trPr>
          <w:trHeight w:val="70"/>
        </w:trPr>
        <w:tc>
          <w:tcPr>
            <w:tcW w:w="1309" w:type="dxa"/>
            <w:shd w:val="clear" w:color="auto" w:fill="BFBFBF" w:themeFill="background1" w:themeFillShade="BF"/>
          </w:tcPr>
          <w:p w14:paraId="55456BD1" w14:textId="35D6E047" w:rsidR="002B0C1F" w:rsidRDefault="002B0C1F">
            <w:r>
              <w:t>12171</w:t>
            </w:r>
            <w:r w:rsidR="00760323">
              <w:t>6370</w:t>
            </w:r>
          </w:p>
        </w:tc>
        <w:tc>
          <w:tcPr>
            <w:tcW w:w="5117" w:type="dxa"/>
            <w:shd w:val="clear" w:color="auto" w:fill="BFBFBF" w:themeFill="background1" w:themeFillShade="BF"/>
          </w:tcPr>
          <w:p w14:paraId="63460C7C" w14:textId="0F66E2F5" w:rsidR="002B0C1F" w:rsidRDefault="002B0C1F">
            <w:r>
              <w:t>DÜNYA SAVAŞ TARİHİ I</w:t>
            </w:r>
            <w:r w:rsidR="00760323">
              <w:t>I</w:t>
            </w:r>
          </w:p>
        </w:tc>
        <w:tc>
          <w:tcPr>
            <w:tcW w:w="4083" w:type="dxa"/>
            <w:shd w:val="clear" w:color="auto" w:fill="BFBFBF" w:themeFill="background1" w:themeFillShade="BF"/>
          </w:tcPr>
          <w:p w14:paraId="1159EFE7" w14:textId="03AB9B93" w:rsidR="002B0C1F" w:rsidRDefault="002B0C1F">
            <w:r>
              <w:t>DOÇ. DR. VOLKAN MARTTİN</w:t>
            </w:r>
          </w:p>
        </w:tc>
      </w:tr>
    </w:tbl>
    <w:p w14:paraId="0A4D441F" w14:textId="77777777" w:rsidR="00296D04" w:rsidRDefault="00296D04"/>
    <w:sectPr w:rsidR="00296D04" w:rsidSect="00F232D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wsDC1sLA0MDI1NDBQ0lEKTi0uzszPAykwrAUAdEgu5iwAAAA="/>
  </w:docVars>
  <w:rsids>
    <w:rsidRoot w:val="003A648E"/>
    <w:rsid w:val="000B45F3"/>
    <w:rsid w:val="00173D89"/>
    <w:rsid w:val="00296D04"/>
    <w:rsid w:val="002B0C1F"/>
    <w:rsid w:val="003333AA"/>
    <w:rsid w:val="003A648E"/>
    <w:rsid w:val="005F79E9"/>
    <w:rsid w:val="00760323"/>
    <w:rsid w:val="00926678"/>
    <w:rsid w:val="009D3C16"/>
    <w:rsid w:val="00B504FF"/>
    <w:rsid w:val="00F232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A6F59C"/>
  <w15:chartTrackingRefBased/>
  <w15:docId w15:val="{B1DBB0CE-8998-4149-815D-CD453689C9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B0C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151</Words>
  <Characters>861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ynep cinkılıç</dc:creator>
  <cp:keywords/>
  <dc:description/>
  <cp:lastModifiedBy>Ahmet Türkan</cp:lastModifiedBy>
  <cp:revision>3</cp:revision>
  <dcterms:created xsi:type="dcterms:W3CDTF">2022-06-27T13:02:00Z</dcterms:created>
  <dcterms:modified xsi:type="dcterms:W3CDTF">2022-06-27T18:04:00Z</dcterms:modified>
</cp:coreProperties>
</file>